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f412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6c6f7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b1bce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d88d80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b8a0b31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4960e12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d816223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062a94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7T16:26:42Z</dcterms:created>
  <dcterms:modified xsi:type="dcterms:W3CDTF">2021-04-27T16:26:42Z</dcterms:modified>
</cp:coreProperties>
</file>